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E8AD2" w14:textId="77777777" w:rsidR="00E418F2" w:rsidRDefault="00745748" w:rsidP="00E418F2">
      <w:pPr>
        <w:pStyle w:val="Titel"/>
        <w:jc w:val="center"/>
        <w:rPr>
          <w:color w:val="1F74B6"/>
        </w:rPr>
      </w:pPr>
      <w:r>
        <w:rPr>
          <w:noProof/>
          <w:lang w:val="en-US"/>
        </w:rPr>
        <w:drawing>
          <wp:inline distT="0" distB="0" distL="0" distR="0" wp14:anchorId="34AB1FD5" wp14:editId="23F0FE7B">
            <wp:extent cx="2851200" cy="637200"/>
            <wp:effectExtent l="0" t="0" r="6350" b="0"/>
            <wp:docPr id="2" name="Afbeelding 2" descr="statbel-logo-FR-base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statbel-logo-FR-baselin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200" cy="6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044B2" w14:textId="77777777" w:rsidR="00745748" w:rsidRDefault="00745748" w:rsidP="00E418F2">
      <w:pPr>
        <w:pStyle w:val="Titel"/>
        <w:jc w:val="center"/>
        <w:rPr>
          <w:color w:val="1F74B6"/>
        </w:rPr>
      </w:pPr>
    </w:p>
    <w:p w14:paraId="76685985" w14:textId="77777777" w:rsidR="00E418F2" w:rsidRDefault="00E418F2" w:rsidP="00E418F2">
      <w:pPr>
        <w:pStyle w:val="Titel"/>
        <w:jc w:val="center"/>
        <w:rPr>
          <w:color w:val="1F74B6"/>
        </w:rPr>
      </w:pPr>
      <w:r>
        <w:rPr>
          <w:color w:val="1F74B6"/>
        </w:rPr>
        <w:t>Aanvraagformulier voor microdata via de vereenvoudigde procedure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384"/>
        <w:gridCol w:w="1398"/>
        <w:gridCol w:w="2389"/>
        <w:gridCol w:w="4179"/>
      </w:tblGrid>
      <w:tr w:rsidR="00FD3DE4" w:rsidRPr="00E418F2" w14:paraId="1BB243C8" w14:textId="77777777" w:rsidTr="00866F4E">
        <w:tc>
          <w:tcPr>
            <w:tcW w:w="5171" w:type="dxa"/>
            <w:gridSpan w:val="3"/>
            <w:shd w:val="clear" w:color="auto" w:fill="1F74B6"/>
            <w:vAlign w:val="center"/>
          </w:tcPr>
          <w:p w14:paraId="1C3F42FF" w14:textId="77777777" w:rsidR="00E418F2" w:rsidRPr="00E418F2" w:rsidRDefault="00E418F2" w:rsidP="009C7122">
            <w:pPr>
              <w:jc w:val="center"/>
              <w:rPr>
                <w:color w:val="FFFFFF" w:themeColor="background1"/>
              </w:rPr>
            </w:pPr>
          </w:p>
          <w:p w14:paraId="41F9F7E5" w14:textId="22E2FD29" w:rsidR="00E418F2" w:rsidRPr="00E418F2" w:rsidRDefault="00E418F2" w:rsidP="009C7122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ummer van het oorspronkelijke contract</w:t>
            </w:r>
            <w:r w:rsidR="00FD3DE4">
              <w:rPr>
                <w:color w:val="FFFFFF" w:themeColor="background1"/>
              </w:rPr>
              <w:t xml:space="preserve">: </w:t>
            </w:r>
          </w:p>
        </w:tc>
        <w:sdt>
          <w:sdtPr>
            <w:rPr>
              <w:color w:val="FFFFFF" w:themeColor="background1"/>
            </w:rPr>
            <w:id w:val="-244418785"/>
            <w:placeholder>
              <w:docPart w:val="DefaultPlaceholder_1082065158"/>
            </w:placeholder>
          </w:sdtPr>
          <w:sdtEndPr/>
          <w:sdtContent>
            <w:tc>
              <w:tcPr>
                <w:tcW w:w="4179" w:type="dxa"/>
                <w:shd w:val="clear" w:color="auto" w:fill="FFFFFF" w:themeFill="background1"/>
                <w:vAlign w:val="center"/>
              </w:tcPr>
              <w:p w14:paraId="2DA7DC11" w14:textId="2913525B" w:rsidR="00E418F2" w:rsidRPr="00E418F2" w:rsidRDefault="00E418F2" w:rsidP="00281EEC">
                <w:pPr>
                  <w:rPr>
                    <w:color w:val="FFFFFF" w:themeColor="background1"/>
                  </w:rPr>
                </w:pPr>
              </w:p>
            </w:tc>
          </w:sdtContent>
        </w:sdt>
      </w:tr>
      <w:tr w:rsidR="00E418F2" w:rsidRPr="00E418F2" w14:paraId="7C7F2A7B" w14:textId="77777777" w:rsidTr="00866F4E">
        <w:tc>
          <w:tcPr>
            <w:tcW w:w="9350" w:type="dxa"/>
            <w:gridSpan w:val="4"/>
            <w:shd w:val="clear" w:color="auto" w:fill="FFFFFF" w:themeFill="background1"/>
          </w:tcPr>
          <w:p w14:paraId="300E68FA" w14:textId="3AA34E2E" w:rsidR="00281EEC" w:rsidRDefault="00281EEC" w:rsidP="00E418F2">
            <w:r>
              <w:t xml:space="preserve">                                                                                                   </w:t>
            </w:r>
            <w:r w:rsidR="00FD3DE4">
              <w:t xml:space="preserve">        </w:t>
            </w:r>
            <w:r>
              <w:t xml:space="preserve">                         </w:t>
            </w:r>
          </w:p>
          <w:p w14:paraId="20DF0DB3" w14:textId="6D6CAD27" w:rsidR="00E418F2" w:rsidRDefault="00E418F2" w:rsidP="00E418F2">
            <w:r>
              <w:t>Duid de reden van uw aanvraag aan:</w:t>
            </w:r>
          </w:p>
          <w:p w14:paraId="281D4ECA" w14:textId="7C4C4DB3" w:rsidR="00E418F2" w:rsidRDefault="001C5F12" w:rsidP="00E418F2">
            <w:pPr>
              <w:tabs>
                <w:tab w:val="left" w:pos="707"/>
              </w:tabs>
              <w:ind w:left="707"/>
              <w:jc w:val="both"/>
            </w:pPr>
            <w:sdt>
              <w:sdtPr>
                <w:rPr>
                  <w:color w:val="000000" w:themeColor="text1"/>
                </w:rPr>
                <w:id w:val="-95385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C79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64583B">
              <w:t xml:space="preserve"> Verlenging van </w:t>
            </w:r>
            <w:r w:rsidR="00F979F2">
              <w:t>bewaartermijn van de gegevens</w:t>
            </w:r>
          </w:p>
          <w:p w14:paraId="5463ABE0" w14:textId="46B32732" w:rsidR="00F979F2" w:rsidRDefault="001C5F12" w:rsidP="00F979F2">
            <w:pPr>
              <w:tabs>
                <w:tab w:val="left" w:pos="707"/>
              </w:tabs>
              <w:ind w:left="707"/>
              <w:jc w:val="both"/>
            </w:pPr>
            <w:sdt>
              <w:sdtPr>
                <w:rPr>
                  <w:color w:val="000000" w:themeColor="text1"/>
                </w:rPr>
                <w:id w:val="-1401753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79F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F979F2">
              <w:t xml:space="preserve"> Het bekomen van bijkomende referentieperiodes</w:t>
            </w:r>
          </w:p>
          <w:p w14:paraId="07646F28" w14:textId="79170146" w:rsidR="00E418F2" w:rsidRDefault="001C5F12" w:rsidP="00E418F2">
            <w:pPr>
              <w:tabs>
                <w:tab w:val="left" w:pos="707"/>
              </w:tabs>
              <w:ind w:left="707"/>
              <w:jc w:val="both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3373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C79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6971FE">
              <w:rPr>
                <w:color w:val="000000" w:themeColor="text1"/>
              </w:rPr>
              <w:t xml:space="preserve"> </w:t>
            </w:r>
            <w:r w:rsidR="0064583B">
              <w:rPr>
                <w:color w:val="000000" w:themeColor="text1"/>
              </w:rPr>
              <w:t>Toevoeging van variabelen</w:t>
            </w:r>
          </w:p>
          <w:p w14:paraId="330907DB" w14:textId="77777777" w:rsidR="00E418F2" w:rsidRPr="00E418F2" w:rsidRDefault="001C5F12" w:rsidP="009C7122">
            <w:pPr>
              <w:tabs>
                <w:tab w:val="left" w:pos="707"/>
              </w:tabs>
              <w:spacing w:line="360" w:lineRule="auto"/>
              <w:ind w:left="707"/>
              <w:jc w:val="both"/>
            </w:pPr>
            <w:sdt>
              <w:sdtPr>
                <w:rPr>
                  <w:color w:val="000000" w:themeColor="text1"/>
                </w:rPr>
                <w:id w:val="-1637013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8F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6971FE">
              <w:rPr>
                <w:color w:val="000000" w:themeColor="text1"/>
              </w:rPr>
              <w:t xml:space="preserve"> </w:t>
            </w:r>
            <w:r w:rsidR="0064583B">
              <w:rPr>
                <w:color w:val="000000" w:themeColor="text1"/>
              </w:rPr>
              <w:t>Bijkomend doeleinde</w:t>
            </w:r>
          </w:p>
        </w:tc>
      </w:tr>
      <w:tr w:rsidR="00E418F2" w:rsidRPr="00E418F2" w14:paraId="38D80B39" w14:textId="77777777" w:rsidTr="00866F4E">
        <w:tc>
          <w:tcPr>
            <w:tcW w:w="9350" w:type="dxa"/>
            <w:gridSpan w:val="4"/>
            <w:shd w:val="clear" w:color="auto" w:fill="1F74B6"/>
          </w:tcPr>
          <w:p w14:paraId="358DAD4A" w14:textId="77777777" w:rsidR="00E418F2" w:rsidRPr="00E418F2" w:rsidRDefault="00E418F2" w:rsidP="00013AC6">
            <w:pPr>
              <w:rPr>
                <w:color w:val="FFFFFF" w:themeColor="background1"/>
              </w:rPr>
            </w:pPr>
          </w:p>
          <w:p w14:paraId="173DCC6C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  <w:shd w:val="clear" w:color="auto" w:fill="1F74B6"/>
              </w:rPr>
              <w:t>Gegevens van de instelling die de aanvraag doet</w:t>
            </w:r>
          </w:p>
        </w:tc>
      </w:tr>
      <w:tr w:rsidR="00E418F2" w:rsidRPr="00E418F2" w14:paraId="502DB704" w14:textId="77777777" w:rsidTr="00866F4E">
        <w:tc>
          <w:tcPr>
            <w:tcW w:w="2782" w:type="dxa"/>
            <w:gridSpan w:val="2"/>
            <w:shd w:val="clear" w:color="auto" w:fill="1F74B6"/>
          </w:tcPr>
          <w:p w14:paraId="53336831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Benaming</w:t>
            </w:r>
          </w:p>
        </w:tc>
        <w:sdt>
          <w:sdtPr>
            <w:id w:val="51781723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7630FB83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4D3C8BB4" w14:textId="77777777" w:rsidTr="00866F4E">
        <w:tc>
          <w:tcPr>
            <w:tcW w:w="2782" w:type="dxa"/>
            <w:gridSpan w:val="2"/>
            <w:shd w:val="clear" w:color="auto" w:fill="1F74B6"/>
          </w:tcPr>
          <w:p w14:paraId="04D2F9FC" w14:textId="77777777" w:rsidR="00E418F2" w:rsidRPr="00E418F2" w:rsidRDefault="009C712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Juridisch statuut</w:t>
            </w:r>
          </w:p>
        </w:tc>
        <w:sdt>
          <w:sdtPr>
            <w:id w:val="-690601427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2CCCF0BF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5BEC69D7" w14:textId="77777777" w:rsidTr="00866F4E">
        <w:tc>
          <w:tcPr>
            <w:tcW w:w="2782" w:type="dxa"/>
            <w:gridSpan w:val="2"/>
            <w:shd w:val="clear" w:color="auto" w:fill="1F74B6"/>
          </w:tcPr>
          <w:p w14:paraId="26C85AB3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KBO-nummer</w:t>
            </w:r>
          </w:p>
        </w:tc>
        <w:sdt>
          <w:sdtPr>
            <w:id w:val="-115313589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6F4C447D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4F9B71DE" w14:textId="77777777" w:rsidTr="00866F4E">
        <w:trPr>
          <w:trHeight w:val="159"/>
        </w:trPr>
        <w:tc>
          <w:tcPr>
            <w:tcW w:w="1384" w:type="dxa"/>
            <w:vMerge w:val="restart"/>
            <w:shd w:val="clear" w:color="auto" w:fill="1F74B6"/>
            <w:vAlign w:val="center"/>
          </w:tcPr>
          <w:p w14:paraId="17A555D1" w14:textId="77777777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dres</w:t>
            </w:r>
          </w:p>
        </w:tc>
        <w:tc>
          <w:tcPr>
            <w:tcW w:w="1398" w:type="dxa"/>
            <w:shd w:val="clear" w:color="auto" w:fill="1F74B6"/>
          </w:tcPr>
          <w:p w14:paraId="3CD9FE4E" w14:textId="77777777" w:rsidR="009C7122" w:rsidRPr="00E418F2" w:rsidRDefault="009C712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traat</w:t>
            </w:r>
          </w:p>
        </w:tc>
        <w:sdt>
          <w:sdtPr>
            <w:id w:val="-1026099590"/>
            <w:placeholder>
              <w:docPart w:val="7E088C94D9E64357B6A876793FC87E94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11FDC5D7" w14:textId="77777777" w:rsidR="009C7122" w:rsidRPr="00E418F2" w:rsidRDefault="009C712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4EACA993" w14:textId="77777777" w:rsidTr="00866F4E">
        <w:trPr>
          <w:trHeight w:val="158"/>
        </w:trPr>
        <w:tc>
          <w:tcPr>
            <w:tcW w:w="1384" w:type="dxa"/>
            <w:vMerge/>
            <w:shd w:val="clear" w:color="auto" w:fill="1F74B6"/>
          </w:tcPr>
          <w:p w14:paraId="196C244C" w14:textId="77777777" w:rsidR="009C7122" w:rsidRPr="00E418F2" w:rsidRDefault="009C7122" w:rsidP="00013AC6">
            <w:pPr>
              <w:rPr>
                <w:color w:val="FFFFFF" w:themeColor="background1"/>
              </w:rPr>
            </w:pPr>
          </w:p>
        </w:tc>
        <w:tc>
          <w:tcPr>
            <w:tcW w:w="1398" w:type="dxa"/>
            <w:shd w:val="clear" w:color="auto" w:fill="1F74B6"/>
          </w:tcPr>
          <w:p w14:paraId="64B9387F" w14:textId="77777777" w:rsidR="009C7122" w:rsidRPr="00E418F2" w:rsidRDefault="009C712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ummer</w:t>
            </w:r>
          </w:p>
        </w:tc>
        <w:sdt>
          <w:sdtPr>
            <w:id w:val="-286667431"/>
            <w:placeholder>
              <w:docPart w:val="7E088C94D9E64357B6A876793FC87E94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30B94584" w14:textId="77777777" w:rsidR="009C7122" w:rsidRPr="00E418F2" w:rsidRDefault="009C712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6EDA791D" w14:textId="77777777" w:rsidTr="00866F4E">
        <w:trPr>
          <w:trHeight w:val="158"/>
        </w:trPr>
        <w:tc>
          <w:tcPr>
            <w:tcW w:w="1384" w:type="dxa"/>
            <w:vMerge/>
            <w:shd w:val="clear" w:color="auto" w:fill="1F74B6"/>
          </w:tcPr>
          <w:p w14:paraId="50F25753" w14:textId="77777777" w:rsidR="009C7122" w:rsidRPr="00E418F2" w:rsidRDefault="009C7122" w:rsidP="00013AC6">
            <w:pPr>
              <w:rPr>
                <w:color w:val="FFFFFF" w:themeColor="background1"/>
              </w:rPr>
            </w:pPr>
          </w:p>
        </w:tc>
        <w:tc>
          <w:tcPr>
            <w:tcW w:w="1398" w:type="dxa"/>
            <w:shd w:val="clear" w:color="auto" w:fill="1F74B6"/>
          </w:tcPr>
          <w:p w14:paraId="7C0CECB5" w14:textId="77777777" w:rsidR="009C7122" w:rsidRPr="00E418F2" w:rsidRDefault="009C712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Bus</w:t>
            </w:r>
          </w:p>
        </w:tc>
        <w:sdt>
          <w:sdtPr>
            <w:id w:val="-1347559499"/>
            <w:placeholder>
              <w:docPart w:val="7E088C94D9E64357B6A876793FC87E94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16E1C8A1" w14:textId="77777777" w:rsidR="009C7122" w:rsidRPr="00E418F2" w:rsidRDefault="009C712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2F13EC54" w14:textId="77777777" w:rsidTr="00866F4E">
        <w:trPr>
          <w:trHeight w:val="158"/>
        </w:trPr>
        <w:tc>
          <w:tcPr>
            <w:tcW w:w="1384" w:type="dxa"/>
            <w:vMerge/>
            <w:shd w:val="clear" w:color="auto" w:fill="1F74B6"/>
          </w:tcPr>
          <w:p w14:paraId="4E654951" w14:textId="77777777" w:rsidR="009C7122" w:rsidRPr="00E418F2" w:rsidRDefault="009C7122" w:rsidP="00013AC6">
            <w:pPr>
              <w:rPr>
                <w:color w:val="FFFFFF" w:themeColor="background1"/>
              </w:rPr>
            </w:pPr>
          </w:p>
        </w:tc>
        <w:tc>
          <w:tcPr>
            <w:tcW w:w="1398" w:type="dxa"/>
            <w:shd w:val="clear" w:color="auto" w:fill="1F74B6"/>
          </w:tcPr>
          <w:p w14:paraId="1EBA84F7" w14:textId="77777777" w:rsidR="009C7122" w:rsidRPr="00E418F2" w:rsidRDefault="009C712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ostcode</w:t>
            </w:r>
          </w:p>
        </w:tc>
        <w:sdt>
          <w:sdtPr>
            <w:id w:val="2108768406"/>
            <w:placeholder>
              <w:docPart w:val="7E088C94D9E64357B6A876793FC87E94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748BB7B7" w14:textId="77777777" w:rsidR="009C7122" w:rsidRPr="00E418F2" w:rsidRDefault="009C712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656C56B9" w14:textId="77777777" w:rsidTr="00866F4E">
        <w:trPr>
          <w:trHeight w:val="158"/>
        </w:trPr>
        <w:tc>
          <w:tcPr>
            <w:tcW w:w="1384" w:type="dxa"/>
            <w:vMerge/>
            <w:shd w:val="clear" w:color="auto" w:fill="1F74B6"/>
          </w:tcPr>
          <w:p w14:paraId="2A5E2E4E" w14:textId="77777777" w:rsidR="009C7122" w:rsidRPr="00E418F2" w:rsidRDefault="009C7122" w:rsidP="00013AC6">
            <w:pPr>
              <w:rPr>
                <w:color w:val="FFFFFF" w:themeColor="background1"/>
              </w:rPr>
            </w:pPr>
          </w:p>
        </w:tc>
        <w:tc>
          <w:tcPr>
            <w:tcW w:w="1398" w:type="dxa"/>
            <w:shd w:val="clear" w:color="auto" w:fill="1F74B6"/>
          </w:tcPr>
          <w:p w14:paraId="7A232D5D" w14:textId="77777777" w:rsidR="009C7122" w:rsidRPr="00E418F2" w:rsidRDefault="009C712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Gemeente</w:t>
            </w:r>
          </w:p>
        </w:tc>
        <w:sdt>
          <w:sdtPr>
            <w:id w:val="-1511974527"/>
            <w:placeholder>
              <w:docPart w:val="7E088C94D9E64357B6A876793FC87E94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3290507B" w14:textId="77777777" w:rsidR="009C7122" w:rsidRPr="00E418F2" w:rsidRDefault="009C712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4A124D3D" w14:textId="77777777" w:rsidTr="00866F4E">
        <w:trPr>
          <w:trHeight w:val="158"/>
        </w:trPr>
        <w:tc>
          <w:tcPr>
            <w:tcW w:w="1384" w:type="dxa"/>
            <w:vMerge/>
            <w:shd w:val="clear" w:color="auto" w:fill="1F74B6"/>
          </w:tcPr>
          <w:p w14:paraId="0847E176" w14:textId="77777777" w:rsidR="009C7122" w:rsidRPr="00E418F2" w:rsidRDefault="009C7122" w:rsidP="00013AC6">
            <w:pPr>
              <w:rPr>
                <w:color w:val="FFFFFF" w:themeColor="background1"/>
              </w:rPr>
            </w:pPr>
          </w:p>
        </w:tc>
        <w:tc>
          <w:tcPr>
            <w:tcW w:w="1398" w:type="dxa"/>
            <w:shd w:val="clear" w:color="auto" w:fill="1F74B6"/>
          </w:tcPr>
          <w:p w14:paraId="48A10EB5" w14:textId="77777777" w:rsidR="009C7122" w:rsidRPr="00E418F2" w:rsidRDefault="009C712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Land</w:t>
            </w:r>
          </w:p>
        </w:tc>
        <w:sdt>
          <w:sdtPr>
            <w:id w:val="966701125"/>
            <w:placeholder>
              <w:docPart w:val="217AFF3A968C4B5F9D445449A04E44EF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65BE2159" w14:textId="77777777" w:rsidR="009C7122" w:rsidRDefault="009C712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4AAC943E" w14:textId="77777777" w:rsidTr="00866F4E">
        <w:trPr>
          <w:trHeight w:val="271"/>
        </w:trPr>
        <w:tc>
          <w:tcPr>
            <w:tcW w:w="9350" w:type="dxa"/>
            <w:gridSpan w:val="4"/>
            <w:shd w:val="clear" w:color="auto" w:fill="1F74B6"/>
          </w:tcPr>
          <w:p w14:paraId="3B2A0B4E" w14:textId="77777777" w:rsidR="00E418F2" w:rsidRDefault="00E418F2" w:rsidP="00013AC6">
            <w:pPr>
              <w:rPr>
                <w:color w:val="FFFFFF" w:themeColor="background1"/>
              </w:rPr>
            </w:pPr>
          </w:p>
          <w:p w14:paraId="570089A0" w14:textId="77777777" w:rsidR="00E418F2" w:rsidRPr="00E418F2" w:rsidRDefault="009C7122" w:rsidP="00013AC6">
            <w:r>
              <w:rPr>
                <w:color w:val="FFFFFF" w:themeColor="background1"/>
              </w:rPr>
              <w:t>Wettelijk vertegenwoordiger van de instelling</w:t>
            </w:r>
          </w:p>
        </w:tc>
      </w:tr>
      <w:tr w:rsidR="00E418F2" w:rsidRPr="00E418F2" w14:paraId="7ADA73A6" w14:textId="77777777" w:rsidTr="00866F4E">
        <w:tc>
          <w:tcPr>
            <w:tcW w:w="2782" w:type="dxa"/>
            <w:gridSpan w:val="2"/>
            <w:shd w:val="clear" w:color="auto" w:fill="1F74B6"/>
          </w:tcPr>
          <w:p w14:paraId="59BFF58C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am</w:t>
            </w:r>
          </w:p>
        </w:tc>
        <w:sdt>
          <w:sdtPr>
            <w:id w:val="-14728847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343BF2B2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352E5EA3" w14:textId="77777777" w:rsidTr="00866F4E">
        <w:tc>
          <w:tcPr>
            <w:tcW w:w="2782" w:type="dxa"/>
            <w:gridSpan w:val="2"/>
            <w:shd w:val="clear" w:color="auto" w:fill="1F74B6"/>
          </w:tcPr>
          <w:p w14:paraId="2993911B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Voornaam</w:t>
            </w:r>
          </w:p>
        </w:tc>
        <w:sdt>
          <w:sdtPr>
            <w:id w:val="-203364910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1D327E92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16FD5B55" w14:textId="77777777" w:rsidTr="00866F4E">
        <w:tc>
          <w:tcPr>
            <w:tcW w:w="2782" w:type="dxa"/>
            <w:gridSpan w:val="2"/>
            <w:shd w:val="clear" w:color="auto" w:fill="1F74B6"/>
          </w:tcPr>
          <w:p w14:paraId="4EF16483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unctie</w:t>
            </w:r>
          </w:p>
        </w:tc>
        <w:sdt>
          <w:sdtPr>
            <w:id w:val="-1651895671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1DA9D281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2EEE67A2" w14:textId="77777777" w:rsidTr="00866F4E">
        <w:tc>
          <w:tcPr>
            <w:tcW w:w="9350" w:type="dxa"/>
            <w:gridSpan w:val="4"/>
            <w:shd w:val="clear" w:color="auto" w:fill="1F74B6"/>
          </w:tcPr>
          <w:p w14:paraId="10A595C3" w14:textId="77777777" w:rsidR="00E418F2" w:rsidRDefault="00E418F2" w:rsidP="00013AC6">
            <w:pPr>
              <w:rPr>
                <w:color w:val="FFFFFF" w:themeColor="background1"/>
              </w:rPr>
            </w:pPr>
          </w:p>
          <w:p w14:paraId="3B6F1110" w14:textId="77777777" w:rsidR="00E418F2" w:rsidRPr="00E418F2" w:rsidRDefault="00E418F2" w:rsidP="00013AC6">
            <w:r>
              <w:rPr>
                <w:color w:val="FFFFFF" w:themeColor="background1"/>
              </w:rPr>
              <w:t>Contactpersoon</w:t>
            </w:r>
          </w:p>
        </w:tc>
      </w:tr>
      <w:tr w:rsidR="00E418F2" w:rsidRPr="00E418F2" w14:paraId="0A63D548" w14:textId="77777777" w:rsidTr="00866F4E">
        <w:tc>
          <w:tcPr>
            <w:tcW w:w="2782" w:type="dxa"/>
            <w:gridSpan w:val="2"/>
            <w:shd w:val="clear" w:color="auto" w:fill="1F74B6"/>
          </w:tcPr>
          <w:p w14:paraId="0B0A7D02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am</w:t>
            </w:r>
          </w:p>
        </w:tc>
        <w:sdt>
          <w:sdtPr>
            <w:id w:val="90668696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2C6A7052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49B80A35" w14:textId="77777777" w:rsidTr="00866F4E">
        <w:tc>
          <w:tcPr>
            <w:tcW w:w="2782" w:type="dxa"/>
            <w:gridSpan w:val="2"/>
            <w:shd w:val="clear" w:color="auto" w:fill="1F74B6"/>
          </w:tcPr>
          <w:p w14:paraId="32F9D651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Voornaam</w:t>
            </w:r>
          </w:p>
        </w:tc>
        <w:sdt>
          <w:sdtPr>
            <w:id w:val="-168821464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359FACE1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1DF3065E" w14:textId="77777777" w:rsidTr="00866F4E">
        <w:tc>
          <w:tcPr>
            <w:tcW w:w="2782" w:type="dxa"/>
            <w:gridSpan w:val="2"/>
            <w:shd w:val="clear" w:color="auto" w:fill="1F74B6"/>
          </w:tcPr>
          <w:p w14:paraId="346C5E42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unctie</w:t>
            </w:r>
          </w:p>
        </w:tc>
        <w:sdt>
          <w:sdtPr>
            <w:id w:val="1464087463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3C68DCFF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4512D4C0" w14:textId="77777777" w:rsidTr="00866F4E">
        <w:tc>
          <w:tcPr>
            <w:tcW w:w="2782" w:type="dxa"/>
            <w:gridSpan w:val="2"/>
            <w:shd w:val="clear" w:color="auto" w:fill="1F74B6"/>
          </w:tcPr>
          <w:p w14:paraId="0F4814ED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-mailadres</w:t>
            </w:r>
          </w:p>
        </w:tc>
        <w:sdt>
          <w:sdtPr>
            <w:id w:val="-205175789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5B57743B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E418F2" w:rsidRPr="00E418F2" w14:paraId="5FC5E4B2" w14:textId="77777777" w:rsidTr="00866F4E">
        <w:tc>
          <w:tcPr>
            <w:tcW w:w="2782" w:type="dxa"/>
            <w:gridSpan w:val="2"/>
            <w:shd w:val="clear" w:color="auto" w:fill="1F74B6"/>
          </w:tcPr>
          <w:p w14:paraId="7E789101" w14:textId="77777777" w:rsidR="00E418F2" w:rsidRPr="00E418F2" w:rsidRDefault="00E418F2" w:rsidP="00013AC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elefoonnummer</w:t>
            </w:r>
          </w:p>
        </w:tc>
        <w:sdt>
          <w:sdtPr>
            <w:id w:val="-400447999"/>
            <w:placeholder>
              <w:docPart w:val="DefaultPlaceholder_1082065158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725FC999" w14:textId="77777777" w:rsidR="00E418F2" w:rsidRPr="00E418F2" w:rsidRDefault="00E418F2" w:rsidP="00013AC6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3C2AE181" w14:textId="77777777" w:rsidTr="00866F4E">
        <w:tc>
          <w:tcPr>
            <w:tcW w:w="2782" w:type="dxa"/>
            <w:gridSpan w:val="2"/>
            <w:shd w:val="clear" w:color="auto" w:fill="1F74B6"/>
            <w:vAlign w:val="center"/>
          </w:tcPr>
          <w:p w14:paraId="45E37314" w14:textId="77777777" w:rsidR="009C7122" w:rsidRDefault="009C7122" w:rsidP="009C7122">
            <w:pPr>
              <w:spacing w:line="360" w:lineRule="auto"/>
              <w:rPr>
                <w:color w:val="000000" w:themeColor="text1"/>
              </w:rPr>
            </w:pPr>
            <w:r>
              <w:rPr>
                <w:color w:val="FFFFFF" w:themeColor="background1"/>
              </w:rPr>
              <w:t>Handtekening</w:t>
            </w:r>
          </w:p>
        </w:tc>
        <w:tc>
          <w:tcPr>
            <w:tcW w:w="6568" w:type="dxa"/>
            <w:gridSpan w:val="2"/>
            <w:vAlign w:val="center"/>
          </w:tcPr>
          <w:p w14:paraId="41C2AE1E" w14:textId="77777777" w:rsidR="009C7122" w:rsidRDefault="009C7122" w:rsidP="009C7122">
            <w:pPr>
              <w:spacing w:line="360" w:lineRule="auto"/>
              <w:rPr>
                <w:color w:val="000000" w:themeColor="text1"/>
              </w:rPr>
            </w:pPr>
          </w:p>
          <w:p w14:paraId="649E854B" w14:textId="77777777" w:rsidR="009C7122" w:rsidRDefault="009C7122" w:rsidP="009C7122">
            <w:pPr>
              <w:spacing w:line="360" w:lineRule="auto"/>
              <w:rPr>
                <w:color w:val="000000" w:themeColor="text1"/>
              </w:rPr>
            </w:pPr>
          </w:p>
          <w:p w14:paraId="306C8AA1" w14:textId="77777777" w:rsidR="009C7122" w:rsidRDefault="009C7122" w:rsidP="009C7122">
            <w:pPr>
              <w:spacing w:line="360" w:lineRule="auto"/>
              <w:rPr>
                <w:color w:val="000000" w:themeColor="text1"/>
              </w:rPr>
            </w:pPr>
          </w:p>
          <w:p w14:paraId="4F0F0A0B" w14:textId="77777777" w:rsidR="009C7122" w:rsidRDefault="009C7122" w:rsidP="009C7122">
            <w:pPr>
              <w:spacing w:line="360" w:lineRule="auto"/>
              <w:rPr>
                <w:color w:val="000000" w:themeColor="text1"/>
              </w:rPr>
            </w:pPr>
          </w:p>
          <w:p w14:paraId="0F0133BF" w14:textId="77777777" w:rsidR="009C7122" w:rsidRDefault="001C5F12" w:rsidP="009C7122">
            <w:pPr>
              <w:spacing w:line="360" w:lineRule="auto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36220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12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64583B">
              <w:t xml:space="preserve"> Ik aanvaard dat Statbel mijn gegevens zal gebruiken om deze aanvraag te verwerken</w:t>
            </w:r>
          </w:p>
        </w:tc>
      </w:tr>
      <w:tr w:rsidR="00866F4E" w:rsidRPr="00E418F2" w14:paraId="48E9BC20" w14:textId="77777777" w:rsidTr="00866F4E">
        <w:tc>
          <w:tcPr>
            <w:tcW w:w="9350" w:type="dxa"/>
            <w:gridSpan w:val="4"/>
            <w:shd w:val="clear" w:color="auto" w:fill="1F74B6"/>
          </w:tcPr>
          <w:p w14:paraId="48F5A51F" w14:textId="77777777" w:rsidR="00866F4E" w:rsidRDefault="00866F4E" w:rsidP="00A25B58">
            <w:pPr>
              <w:rPr>
                <w:color w:val="FFFFFF" w:themeColor="background1"/>
              </w:rPr>
            </w:pPr>
          </w:p>
          <w:p w14:paraId="12CC7679" w14:textId="7990A8F8" w:rsidR="00866F4E" w:rsidRPr="00E418F2" w:rsidRDefault="00866F4E" w:rsidP="00A25B58">
            <w:r>
              <w:rPr>
                <w:color w:val="FFFFFF" w:themeColor="background1"/>
              </w:rPr>
              <w:t>Data Protection Officer</w:t>
            </w:r>
          </w:p>
        </w:tc>
      </w:tr>
      <w:tr w:rsidR="00866F4E" w:rsidRPr="00E418F2" w14:paraId="6DFDCC49" w14:textId="77777777" w:rsidTr="00866F4E">
        <w:tc>
          <w:tcPr>
            <w:tcW w:w="2782" w:type="dxa"/>
            <w:gridSpan w:val="2"/>
            <w:shd w:val="clear" w:color="auto" w:fill="1F74B6"/>
          </w:tcPr>
          <w:p w14:paraId="49E2EBFE" w14:textId="77777777" w:rsidR="00866F4E" w:rsidRPr="00E418F2" w:rsidRDefault="00866F4E" w:rsidP="00A25B58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aam</w:t>
            </w:r>
          </w:p>
        </w:tc>
        <w:sdt>
          <w:sdtPr>
            <w:id w:val="84351172"/>
            <w:placeholder>
              <w:docPart w:val="250100A5BC28415BACF7EB40EC6FA5D0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21845D58" w14:textId="77777777" w:rsidR="00866F4E" w:rsidRPr="00E418F2" w:rsidRDefault="00866F4E" w:rsidP="00A25B58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866F4E" w:rsidRPr="00E418F2" w14:paraId="1E84AFE0" w14:textId="77777777" w:rsidTr="00866F4E">
        <w:tc>
          <w:tcPr>
            <w:tcW w:w="2782" w:type="dxa"/>
            <w:gridSpan w:val="2"/>
            <w:shd w:val="clear" w:color="auto" w:fill="1F74B6"/>
          </w:tcPr>
          <w:p w14:paraId="3C930C1F" w14:textId="77777777" w:rsidR="00866F4E" w:rsidRPr="00E418F2" w:rsidRDefault="00866F4E" w:rsidP="00A25B58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Voornaam</w:t>
            </w:r>
          </w:p>
        </w:tc>
        <w:sdt>
          <w:sdtPr>
            <w:id w:val="1608929694"/>
            <w:placeholder>
              <w:docPart w:val="250100A5BC28415BACF7EB40EC6FA5D0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7044E7FC" w14:textId="77777777" w:rsidR="00866F4E" w:rsidRPr="00E418F2" w:rsidRDefault="00866F4E" w:rsidP="00A25B58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866F4E" w:rsidRPr="00E418F2" w14:paraId="2D902C2D" w14:textId="77777777" w:rsidTr="00866F4E">
        <w:tc>
          <w:tcPr>
            <w:tcW w:w="2782" w:type="dxa"/>
            <w:gridSpan w:val="2"/>
            <w:shd w:val="clear" w:color="auto" w:fill="1F74B6"/>
          </w:tcPr>
          <w:p w14:paraId="635BEBA1" w14:textId="77777777" w:rsidR="00866F4E" w:rsidRPr="00E418F2" w:rsidRDefault="00866F4E" w:rsidP="00A25B58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unctie</w:t>
            </w:r>
          </w:p>
        </w:tc>
        <w:sdt>
          <w:sdtPr>
            <w:id w:val="1791174082"/>
            <w:placeholder>
              <w:docPart w:val="250100A5BC28415BACF7EB40EC6FA5D0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586B75B9" w14:textId="77777777" w:rsidR="00866F4E" w:rsidRPr="00E418F2" w:rsidRDefault="00866F4E" w:rsidP="00A25B58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866F4E" w:rsidRPr="00E418F2" w14:paraId="0587E121" w14:textId="77777777" w:rsidTr="00866F4E">
        <w:tc>
          <w:tcPr>
            <w:tcW w:w="2782" w:type="dxa"/>
            <w:gridSpan w:val="2"/>
            <w:shd w:val="clear" w:color="auto" w:fill="1F74B6"/>
          </w:tcPr>
          <w:p w14:paraId="0EFB7864" w14:textId="77777777" w:rsidR="00866F4E" w:rsidRPr="00E418F2" w:rsidRDefault="00866F4E" w:rsidP="00A25B58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-mailadres</w:t>
            </w:r>
          </w:p>
        </w:tc>
        <w:sdt>
          <w:sdtPr>
            <w:id w:val="-468514405"/>
            <w:placeholder>
              <w:docPart w:val="250100A5BC28415BACF7EB40EC6FA5D0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60465716" w14:textId="77777777" w:rsidR="00866F4E" w:rsidRPr="00E418F2" w:rsidRDefault="00866F4E" w:rsidP="00A25B58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866F4E" w:rsidRPr="00E418F2" w14:paraId="79846F26" w14:textId="77777777" w:rsidTr="00866F4E">
        <w:tc>
          <w:tcPr>
            <w:tcW w:w="2782" w:type="dxa"/>
            <w:gridSpan w:val="2"/>
            <w:shd w:val="clear" w:color="auto" w:fill="1F74B6"/>
          </w:tcPr>
          <w:p w14:paraId="48D46550" w14:textId="77777777" w:rsidR="00866F4E" w:rsidRPr="00E418F2" w:rsidRDefault="00866F4E" w:rsidP="00A25B58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elefoonnummer</w:t>
            </w:r>
          </w:p>
        </w:tc>
        <w:sdt>
          <w:sdtPr>
            <w:id w:val="-681281032"/>
            <w:placeholder>
              <w:docPart w:val="250100A5BC28415BACF7EB40EC6FA5D0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173F7BFE" w14:textId="77777777" w:rsidR="00866F4E" w:rsidRPr="00E418F2" w:rsidRDefault="00866F4E" w:rsidP="00A25B58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866F4E" w:rsidRPr="00E418F2" w14:paraId="4F12F0A9" w14:textId="77777777" w:rsidTr="00866F4E">
        <w:tc>
          <w:tcPr>
            <w:tcW w:w="2782" w:type="dxa"/>
            <w:gridSpan w:val="2"/>
            <w:shd w:val="clear" w:color="auto" w:fill="1F74B6"/>
            <w:vAlign w:val="center"/>
          </w:tcPr>
          <w:p w14:paraId="68A907A1" w14:textId="77777777" w:rsidR="00866F4E" w:rsidRDefault="00866F4E" w:rsidP="00A25B58">
            <w:pPr>
              <w:spacing w:line="360" w:lineRule="auto"/>
              <w:rPr>
                <w:color w:val="000000" w:themeColor="text1"/>
              </w:rPr>
            </w:pPr>
            <w:r>
              <w:rPr>
                <w:color w:val="FFFFFF" w:themeColor="background1"/>
              </w:rPr>
              <w:t>Handtekening</w:t>
            </w:r>
          </w:p>
        </w:tc>
        <w:tc>
          <w:tcPr>
            <w:tcW w:w="6568" w:type="dxa"/>
            <w:gridSpan w:val="2"/>
            <w:vAlign w:val="center"/>
          </w:tcPr>
          <w:p w14:paraId="37968B06" w14:textId="77777777" w:rsidR="00866F4E" w:rsidRDefault="00866F4E" w:rsidP="00A25B58">
            <w:pPr>
              <w:spacing w:line="360" w:lineRule="auto"/>
              <w:rPr>
                <w:color w:val="000000" w:themeColor="text1"/>
              </w:rPr>
            </w:pPr>
          </w:p>
          <w:p w14:paraId="25602F5C" w14:textId="77777777" w:rsidR="00866F4E" w:rsidRDefault="00866F4E" w:rsidP="00A25B58">
            <w:pPr>
              <w:spacing w:line="360" w:lineRule="auto"/>
              <w:rPr>
                <w:color w:val="000000" w:themeColor="text1"/>
              </w:rPr>
            </w:pPr>
          </w:p>
          <w:p w14:paraId="7605AF84" w14:textId="77777777" w:rsidR="00866F4E" w:rsidRDefault="00866F4E" w:rsidP="00A25B58">
            <w:pPr>
              <w:spacing w:line="360" w:lineRule="auto"/>
              <w:rPr>
                <w:color w:val="000000" w:themeColor="text1"/>
              </w:rPr>
            </w:pPr>
          </w:p>
          <w:p w14:paraId="532B45A6" w14:textId="77777777" w:rsidR="00866F4E" w:rsidRDefault="00866F4E" w:rsidP="00A25B58">
            <w:pPr>
              <w:spacing w:line="360" w:lineRule="auto"/>
              <w:rPr>
                <w:color w:val="000000" w:themeColor="text1"/>
              </w:rPr>
            </w:pPr>
          </w:p>
          <w:p w14:paraId="3E1BE452" w14:textId="77777777" w:rsidR="00866F4E" w:rsidRDefault="001C5F12" w:rsidP="00A25B58">
            <w:pPr>
              <w:spacing w:line="360" w:lineRule="auto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936793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6F4E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866F4E">
              <w:t xml:space="preserve"> Ik aanvaard dat Statbel mijn gegevens zal gebruiken om deze aanvraag te verwerken</w:t>
            </w:r>
          </w:p>
        </w:tc>
      </w:tr>
      <w:tr w:rsidR="00866F4E" w:rsidRPr="00E418F2" w14:paraId="25D24610" w14:textId="77777777" w:rsidTr="00866F4E">
        <w:tc>
          <w:tcPr>
            <w:tcW w:w="2782" w:type="dxa"/>
            <w:gridSpan w:val="2"/>
            <w:shd w:val="clear" w:color="auto" w:fill="1F74B6"/>
            <w:vAlign w:val="center"/>
          </w:tcPr>
          <w:p w14:paraId="4CCC8001" w14:textId="77777777" w:rsidR="00866F4E" w:rsidRDefault="00866F4E" w:rsidP="009C7122">
            <w:pPr>
              <w:spacing w:line="360" w:lineRule="auto"/>
              <w:rPr>
                <w:color w:val="FFFFFF" w:themeColor="background1"/>
              </w:rPr>
            </w:pPr>
          </w:p>
        </w:tc>
        <w:tc>
          <w:tcPr>
            <w:tcW w:w="6568" w:type="dxa"/>
            <w:gridSpan w:val="2"/>
            <w:vAlign w:val="center"/>
          </w:tcPr>
          <w:p w14:paraId="5C578D3D" w14:textId="77777777" w:rsidR="00866F4E" w:rsidRDefault="00866F4E" w:rsidP="009C7122">
            <w:pPr>
              <w:spacing w:line="360" w:lineRule="auto"/>
              <w:rPr>
                <w:color w:val="000000" w:themeColor="text1"/>
              </w:rPr>
            </w:pPr>
          </w:p>
        </w:tc>
      </w:tr>
      <w:tr w:rsidR="009C7122" w:rsidRPr="00E418F2" w14:paraId="3AC71999" w14:textId="77777777" w:rsidTr="00866F4E">
        <w:tc>
          <w:tcPr>
            <w:tcW w:w="9350" w:type="dxa"/>
            <w:gridSpan w:val="4"/>
            <w:shd w:val="clear" w:color="auto" w:fill="1F74B6"/>
          </w:tcPr>
          <w:p w14:paraId="5419F7C4" w14:textId="77777777" w:rsidR="009C7122" w:rsidRPr="00E418F2" w:rsidRDefault="009C7122" w:rsidP="009C7122">
            <w:pPr>
              <w:pStyle w:val="Lijstalinea"/>
            </w:pPr>
          </w:p>
          <w:p w14:paraId="0342F53F" w14:textId="177BFCED" w:rsidR="009C7122" w:rsidRPr="00E418F2" w:rsidRDefault="001C5F12" w:rsidP="009C7122">
            <w:pPr>
              <w:pStyle w:val="Lijstalinea"/>
              <w:numPr>
                <w:ilvl w:val="0"/>
                <w:numId w:val="1"/>
              </w:numPr>
            </w:pPr>
            <w:r w:rsidRPr="001C5F12">
              <w:rPr>
                <w:color w:val="FFFFFF" w:themeColor="background1"/>
              </w:rPr>
              <w:t>Verlenging van bewaartermijn van de gegevens</w:t>
            </w:r>
          </w:p>
        </w:tc>
      </w:tr>
      <w:tr w:rsidR="009C7122" w:rsidRPr="00E418F2" w14:paraId="368DE6E2" w14:textId="77777777" w:rsidTr="00866F4E">
        <w:trPr>
          <w:trHeight w:val="113"/>
        </w:trPr>
        <w:tc>
          <w:tcPr>
            <w:tcW w:w="2782" w:type="dxa"/>
            <w:gridSpan w:val="2"/>
            <w:shd w:val="clear" w:color="auto" w:fill="1F74B6"/>
          </w:tcPr>
          <w:p w14:paraId="032DE6C4" w14:textId="3E1E6DB6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denen voor verlenging</w:t>
            </w:r>
            <w:r w:rsidR="001C5F12">
              <w:rPr>
                <w:color w:val="FFFFFF" w:themeColor="background1"/>
              </w:rPr>
              <w:t xml:space="preserve"> </w:t>
            </w:r>
            <w:r w:rsidR="001C5F12" w:rsidRPr="001C5F12">
              <w:rPr>
                <w:color w:val="FFFFFF" w:themeColor="background1"/>
              </w:rPr>
              <w:t>van bewaartermijn</w:t>
            </w:r>
          </w:p>
        </w:tc>
        <w:tc>
          <w:tcPr>
            <w:tcW w:w="6568" w:type="dxa"/>
            <w:gridSpan w:val="2"/>
          </w:tcPr>
          <w:p w14:paraId="12FAB211" w14:textId="278E1DAB" w:rsidR="009C7122" w:rsidRPr="00E418F2" w:rsidRDefault="009C7122" w:rsidP="009C7122"/>
        </w:tc>
      </w:tr>
      <w:tr w:rsidR="009C7122" w:rsidRPr="00E418F2" w14:paraId="728BA8DE" w14:textId="77777777" w:rsidTr="00866F4E">
        <w:trPr>
          <w:trHeight w:val="227"/>
        </w:trPr>
        <w:tc>
          <w:tcPr>
            <w:tcW w:w="2782" w:type="dxa"/>
            <w:gridSpan w:val="2"/>
            <w:shd w:val="clear" w:color="auto" w:fill="1F74B6"/>
          </w:tcPr>
          <w:p w14:paraId="7CDF3920" w14:textId="15FF78DA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Duur van de verlenging </w:t>
            </w:r>
            <w:r w:rsidR="001C5F12" w:rsidRPr="001C5F12">
              <w:rPr>
                <w:color w:val="FFFFFF" w:themeColor="background1"/>
              </w:rPr>
              <w:t>van bewaartermijn</w:t>
            </w:r>
          </w:p>
        </w:tc>
        <w:tc>
          <w:tcPr>
            <w:tcW w:w="6568" w:type="dxa"/>
            <w:gridSpan w:val="2"/>
          </w:tcPr>
          <w:p w14:paraId="1A9F7657" w14:textId="1214EE5C" w:rsidR="009C7122" w:rsidRPr="00E418F2" w:rsidRDefault="009C7122" w:rsidP="009C7122"/>
        </w:tc>
      </w:tr>
      <w:tr w:rsidR="009C7122" w:rsidRPr="00E418F2" w14:paraId="54FDDD63" w14:textId="77777777" w:rsidTr="00866F4E">
        <w:tc>
          <w:tcPr>
            <w:tcW w:w="2782" w:type="dxa"/>
            <w:gridSpan w:val="2"/>
            <w:shd w:val="clear" w:color="auto" w:fill="1F74B6"/>
          </w:tcPr>
          <w:p w14:paraId="72DA2E81" w14:textId="77777777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Werden de oorspronkelijke veiligheidsmaatregelen gewijzigd?</w:t>
            </w:r>
          </w:p>
        </w:tc>
        <w:tc>
          <w:tcPr>
            <w:tcW w:w="6568" w:type="dxa"/>
            <w:gridSpan w:val="2"/>
            <w:vAlign w:val="center"/>
          </w:tcPr>
          <w:p w14:paraId="3736ED65" w14:textId="77777777" w:rsidR="009C7122" w:rsidRDefault="001C5F12" w:rsidP="009C7122">
            <w:pPr>
              <w:tabs>
                <w:tab w:val="left" w:pos="707"/>
              </w:tabs>
              <w:ind w:left="707"/>
              <w:jc w:val="both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163601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122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64583B">
              <w:rPr>
                <w:color w:val="000000" w:themeColor="text1"/>
              </w:rPr>
              <w:t xml:space="preserve"> Ja</w:t>
            </w:r>
          </w:p>
          <w:p w14:paraId="513E1023" w14:textId="1969BE18" w:rsidR="009C7122" w:rsidRPr="00E418F2" w:rsidRDefault="001C5F12" w:rsidP="009C7122">
            <w:pPr>
              <w:tabs>
                <w:tab w:val="left" w:pos="707"/>
              </w:tabs>
              <w:ind w:left="707"/>
              <w:jc w:val="both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4746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C79"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 w:rsidR="0064583B">
              <w:rPr>
                <w:color w:val="000000" w:themeColor="text1"/>
              </w:rPr>
              <w:t xml:space="preserve"> Neen</w:t>
            </w:r>
          </w:p>
        </w:tc>
      </w:tr>
      <w:tr w:rsidR="001C5F12" w:rsidRPr="00E418F2" w14:paraId="5838B6C2" w14:textId="77777777" w:rsidTr="00005056">
        <w:tc>
          <w:tcPr>
            <w:tcW w:w="9350" w:type="dxa"/>
            <w:gridSpan w:val="4"/>
            <w:shd w:val="clear" w:color="auto" w:fill="1F74B6"/>
          </w:tcPr>
          <w:p w14:paraId="57BC4E54" w14:textId="77777777" w:rsidR="001C5F12" w:rsidRPr="00E418F2" w:rsidRDefault="001C5F12" w:rsidP="00005056">
            <w:pPr>
              <w:pStyle w:val="Lijstalinea"/>
            </w:pPr>
          </w:p>
          <w:p w14:paraId="6E15DFD4" w14:textId="410A84D8" w:rsidR="001C5F12" w:rsidRPr="00E418F2" w:rsidRDefault="001C5F12" w:rsidP="00005056">
            <w:pPr>
              <w:pStyle w:val="Lijstalinea"/>
              <w:numPr>
                <w:ilvl w:val="0"/>
                <w:numId w:val="1"/>
              </w:numPr>
            </w:pPr>
            <w:r w:rsidRPr="001C5F12">
              <w:rPr>
                <w:color w:val="FFFFFF" w:themeColor="background1"/>
              </w:rPr>
              <w:t>Het bekomen van bijkomende referentieperiodes</w:t>
            </w:r>
          </w:p>
        </w:tc>
      </w:tr>
      <w:tr w:rsidR="001C5F12" w:rsidRPr="00E418F2" w14:paraId="6DF4B93A" w14:textId="77777777" w:rsidTr="00005056">
        <w:trPr>
          <w:trHeight w:val="113"/>
        </w:trPr>
        <w:tc>
          <w:tcPr>
            <w:tcW w:w="2782" w:type="dxa"/>
            <w:gridSpan w:val="2"/>
            <w:shd w:val="clear" w:color="auto" w:fill="1F74B6"/>
          </w:tcPr>
          <w:p w14:paraId="12C81C4D" w14:textId="2E8C3266" w:rsidR="001C5F12" w:rsidRPr="00E418F2" w:rsidRDefault="001C5F12" w:rsidP="0000505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Redenen voor </w:t>
            </w:r>
            <w:r w:rsidRPr="001C5F12">
              <w:rPr>
                <w:color w:val="FFFFFF" w:themeColor="background1"/>
              </w:rPr>
              <w:t>bijkomende referentieperiodes</w:t>
            </w:r>
          </w:p>
        </w:tc>
        <w:tc>
          <w:tcPr>
            <w:tcW w:w="6568" w:type="dxa"/>
            <w:gridSpan w:val="2"/>
          </w:tcPr>
          <w:p w14:paraId="21F27810" w14:textId="77777777" w:rsidR="001C5F12" w:rsidRPr="00E418F2" w:rsidRDefault="001C5F12" w:rsidP="00005056"/>
        </w:tc>
      </w:tr>
      <w:tr w:rsidR="001C5F12" w:rsidRPr="00E418F2" w14:paraId="1C0DB78B" w14:textId="77777777" w:rsidTr="00005056">
        <w:trPr>
          <w:trHeight w:val="227"/>
        </w:trPr>
        <w:tc>
          <w:tcPr>
            <w:tcW w:w="2782" w:type="dxa"/>
            <w:gridSpan w:val="2"/>
            <w:shd w:val="clear" w:color="auto" w:fill="1F74B6"/>
          </w:tcPr>
          <w:p w14:paraId="6072E7D8" w14:textId="04CBF6AD" w:rsidR="001C5F12" w:rsidRPr="00E418F2" w:rsidRDefault="001C5F12" w:rsidP="0000505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Welke </w:t>
            </w:r>
            <w:r w:rsidRPr="001C5F12">
              <w:rPr>
                <w:color w:val="FFFFFF" w:themeColor="background1"/>
              </w:rPr>
              <w:t>bijkomende referentieperiodes</w:t>
            </w:r>
          </w:p>
        </w:tc>
        <w:tc>
          <w:tcPr>
            <w:tcW w:w="6568" w:type="dxa"/>
            <w:gridSpan w:val="2"/>
          </w:tcPr>
          <w:p w14:paraId="33353A63" w14:textId="77777777" w:rsidR="001C5F12" w:rsidRPr="00E418F2" w:rsidRDefault="001C5F12" w:rsidP="00005056"/>
        </w:tc>
      </w:tr>
      <w:tr w:rsidR="001C5F12" w:rsidRPr="00E418F2" w14:paraId="75362852" w14:textId="77777777" w:rsidTr="00005056">
        <w:tc>
          <w:tcPr>
            <w:tcW w:w="2782" w:type="dxa"/>
            <w:gridSpan w:val="2"/>
            <w:shd w:val="clear" w:color="auto" w:fill="1F74B6"/>
          </w:tcPr>
          <w:p w14:paraId="5546FF39" w14:textId="77777777" w:rsidR="001C5F12" w:rsidRPr="00E418F2" w:rsidRDefault="001C5F12" w:rsidP="00005056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Werden de oorspronkelijke veiligheidsmaatregelen gewijzigd?</w:t>
            </w:r>
          </w:p>
        </w:tc>
        <w:tc>
          <w:tcPr>
            <w:tcW w:w="6568" w:type="dxa"/>
            <w:gridSpan w:val="2"/>
            <w:vAlign w:val="center"/>
          </w:tcPr>
          <w:p w14:paraId="1FBA2299" w14:textId="77777777" w:rsidR="001C5F12" w:rsidRDefault="001C5F12" w:rsidP="00005056">
            <w:pPr>
              <w:tabs>
                <w:tab w:val="left" w:pos="707"/>
              </w:tabs>
              <w:ind w:left="707"/>
              <w:jc w:val="both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46392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>
              <w:rPr>
                <w:color w:val="000000" w:themeColor="text1"/>
              </w:rPr>
              <w:t xml:space="preserve"> Ja</w:t>
            </w:r>
          </w:p>
          <w:p w14:paraId="42CE08D8" w14:textId="77777777" w:rsidR="001C5F12" w:rsidRPr="00E418F2" w:rsidRDefault="001C5F12" w:rsidP="00005056">
            <w:pPr>
              <w:tabs>
                <w:tab w:val="left" w:pos="707"/>
              </w:tabs>
              <w:ind w:left="707"/>
              <w:jc w:val="both"/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240075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000000" w:themeColor="text1"/>
                  </w:rPr>
                  <w:t>☐</w:t>
                </w:r>
              </w:sdtContent>
            </w:sdt>
            <w:r>
              <w:rPr>
                <w:color w:val="000000" w:themeColor="text1"/>
              </w:rPr>
              <w:t xml:space="preserve"> Neen</w:t>
            </w:r>
          </w:p>
        </w:tc>
      </w:tr>
      <w:tr w:rsidR="009C7122" w:rsidRPr="00E418F2" w14:paraId="46710829" w14:textId="77777777" w:rsidTr="00866F4E">
        <w:tc>
          <w:tcPr>
            <w:tcW w:w="9350" w:type="dxa"/>
            <w:gridSpan w:val="4"/>
            <w:shd w:val="clear" w:color="auto" w:fill="1F74B6"/>
          </w:tcPr>
          <w:p w14:paraId="2A231487" w14:textId="77777777" w:rsidR="009C7122" w:rsidRPr="00E418F2" w:rsidRDefault="009C7122" w:rsidP="009C7122">
            <w:pPr>
              <w:pStyle w:val="Lijstalinea"/>
            </w:pPr>
          </w:p>
          <w:p w14:paraId="1ED758A9" w14:textId="77777777" w:rsidR="009C7122" w:rsidRPr="00E418F2" w:rsidRDefault="009C7122" w:rsidP="009C7122">
            <w:pPr>
              <w:pStyle w:val="Lijstalinea"/>
              <w:numPr>
                <w:ilvl w:val="0"/>
                <w:numId w:val="1"/>
              </w:numPr>
            </w:pPr>
            <w:r>
              <w:rPr>
                <w:color w:val="FFFFFF" w:themeColor="background1"/>
              </w:rPr>
              <w:t>Toevoeging van variabelen</w:t>
            </w:r>
          </w:p>
        </w:tc>
      </w:tr>
      <w:tr w:rsidR="009C7122" w:rsidRPr="00E418F2" w14:paraId="1C44472D" w14:textId="77777777" w:rsidTr="00866F4E">
        <w:trPr>
          <w:trHeight w:val="20"/>
        </w:trPr>
        <w:tc>
          <w:tcPr>
            <w:tcW w:w="2782" w:type="dxa"/>
            <w:gridSpan w:val="2"/>
            <w:shd w:val="clear" w:color="auto" w:fill="1F74B6"/>
          </w:tcPr>
          <w:p w14:paraId="7952F2A5" w14:textId="77777777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denen voor de aanvraag van toevoeging</w:t>
            </w:r>
          </w:p>
        </w:tc>
        <w:sdt>
          <w:sdtPr>
            <w:id w:val="2058351955"/>
            <w:placeholder>
              <w:docPart w:val="AAC0F672E7ED4DD586E0DC03E563E6AB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7E339767" w14:textId="2E3D0F7A" w:rsidR="009C7122" w:rsidRPr="00E418F2" w:rsidRDefault="00281EEC" w:rsidP="009C7122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096BE946" w14:textId="77777777" w:rsidTr="00866F4E">
        <w:trPr>
          <w:trHeight w:val="113"/>
        </w:trPr>
        <w:tc>
          <w:tcPr>
            <w:tcW w:w="2782" w:type="dxa"/>
            <w:gridSpan w:val="2"/>
            <w:shd w:val="clear" w:color="auto" w:fill="1F74B6"/>
          </w:tcPr>
          <w:p w14:paraId="026B4D76" w14:textId="77777777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Gewenste variabelen</w:t>
            </w:r>
          </w:p>
        </w:tc>
        <w:sdt>
          <w:sdtPr>
            <w:id w:val="-1044439191"/>
            <w:placeholder>
              <w:docPart w:val="AAC0F672E7ED4DD586E0DC03E563E6AB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69875F9D" w14:textId="77777777" w:rsidR="009C7122" w:rsidRPr="00E418F2" w:rsidRDefault="009C7122" w:rsidP="009C7122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4CD73A02" w14:textId="77777777" w:rsidTr="00866F4E">
        <w:tc>
          <w:tcPr>
            <w:tcW w:w="9350" w:type="dxa"/>
            <w:gridSpan w:val="4"/>
            <w:shd w:val="clear" w:color="auto" w:fill="1F74B6"/>
          </w:tcPr>
          <w:p w14:paraId="0BE0E7BE" w14:textId="77777777" w:rsidR="009C7122" w:rsidRPr="00E418F2" w:rsidRDefault="009C7122" w:rsidP="009C7122">
            <w:pPr>
              <w:pStyle w:val="Lijstalinea"/>
              <w:rPr>
                <w:color w:val="FFFFFF" w:themeColor="background1"/>
              </w:rPr>
            </w:pPr>
          </w:p>
          <w:p w14:paraId="4E27182C" w14:textId="77777777" w:rsidR="009C7122" w:rsidRPr="00E418F2" w:rsidRDefault="009C7122" w:rsidP="009C7122">
            <w:pPr>
              <w:pStyle w:val="Lijstalinea"/>
              <w:numPr>
                <w:ilvl w:val="0"/>
                <w:numId w:val="1"/>
              </w:num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Bijkomend doeleinde</w:t>
            </w:r>
          </w:p>
        </w:tc>
      </w:tr>
      <w:tr w:rsidR="009C7122" w:rsidRPr="00E418F2" w14:paraId="145A9099" w14:textId="77777777" w:rsidTr="00866F4E">
        <w:tc>
          <w:tcPr>
            <w:tcW w:w="2782" w:type="dxa"/>
            <w:gridSpan w:val="2"/>
            <w:shd w:val="clear" w:color="auto" w:fill="1F74B6"/>
          </w:tcPr>
          <w:p w14:paraId="77D93963" w14:textId="77777777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ieuw doeleinde</w:t>
            </w:r>
          </w:p>
        </w:tc>
        <w:sdt>
          <w:sdtPr>
            <w:id w:val="453533421"/>
            <w:placeholder>
              <w:docPart w:val="AAC0F672E7ED4DD586E0DC03E563E6AB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637B82EC" w14:textId="77777777" w:rsidR="009C7122" w:rsidRPr="00E418F2" w:rsidRDefault="009C7122" w:rsidP="009C7122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3A3EFF7E" w14:textId="77777777" w:rsidTr="00866F4E">
        <w:tc>
          <w:tcPr>
            <w:tcW w:w="2782" w:type="dxa"/>
            <w:gridSpan w:val="2"/>
            <w:shd w:val="clear" w:color="auto" w:fill="1F74B6"/>
            <w:vAlign w:val="center"/>
          </w:tcPr>
          <w:p w14:paraId="7169F088" w14:textId="77777777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den</w:t>
            </w:r>
          </w:p>
        </w:tc>
        <w:sdt>
          <w:sdtPr>
            <w:id w:val="-1476366154"/>
            <w:placeholder>
              <w:docPart w:val="672B12226C4B473BA53C1BAA8E070EF1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083D7F08" w14:textId="77777777" w:rsidR="009C7122" w:rsidRPr="00E418F2" w:rsidRDefault="009C7122" w:rsidP="009C7122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  <w:tr w:rsidR="009C7122" w:rsidRPr="00E418F2" w14:paraId="59299FBF" w14:textId="77777777" w:rsidTr="00866F4E">
        <w:tc>
          <w:tcPr>
            <w:tcW w:w="2782" w:type="dxa"/>
            <w:gridSpan w:val="2"/>
            <w:shd w:val="clear" w:color="auto" w:fill="1F74B6"/>
          </w:tcPr>
          <w:p w14:paraId="1DDC5759" w14:textId="77777777" w:rsidR="009C7122" w:rsidRPr="00E418F2" w:rsidRDefault="009C7122" w:rsidP="009C71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Evenredigheid</w:t>
            </w:r>
          </w:p>
        </w:tc>
        <w:sdt>
          <w:sdtPr>
            <w:id w:val="152414129"/>
            <w:placeholder>
              <w:docPart w:val="5C7015CC371740CB9867B0FC760C7B9D"/>
            </w:placeholder>
            <w:showingPlcHdr/>
          </w:sdtPr>
          <w:sdtEndPr/>
          <w:sdtContent>
            <w:tc>
              <w:tcPr>
                <w:tcW w:w="6568" w:type="dxa"/>
                <w:gridSpan w:val="2"/>
              </w:tcPr>
              <w:p w14:paraId="290FAB41" w14:textId="77777777" w:rsidR="009C7122" w:rsidRPr="00E418F2" w:rsidRDefault="009C7122" w:rsidP="009C7122">
                <w:r>
                  <w:rPr>
                    <w:rStyle w:val="Tekstvantijdelijkeaanduiding"/>
                  </w:rPr>
                  <w:t>Klik hier om tekst te typen.</w:t>
                </w:r>
              </w:p>
            </w:tc>
          </w:sdtContent>
        </w:sdt>
      </w:tr>
    </w:tbl>
    <w:p w14:paraId="2CE25900" w14:textId="77777777" w:rsidR="00E418F2" w:rsidRPr="00E418F2" w:rsidRDefault="00E418F2" w:rsidP="00E418F2"/>
    <w:p w14:paraId="027D1D16" w14:textId="77777777" w:rsidR="000D7E06" w:rsidRDefault="00E418F2" w:rsidP="00E418F2">
      <w:pPr>
        <w:jc w:val="right"/>
        <w:rPr>
          <w:b/>
        </w:rPr>
      </w:pPr>
      <w:r>
        <w:rPr>
          <w:b/>
          <w:bCs/>
        </w:rPr>
        <w:t>Voor de verwerkingsverantwoordelijke,</w:t>
      </w:r>
      <w:r>
        <w:t xml:space="preserve">  </w:t>
      </w:r>
      <w:sdt>
        <w:sdtPr>
          <w:rPr>
            <w:b/>
          </w:rPr>
          <w:alias w:val="Wettelijk vertegenwoordiger van de instelling"/>
          <w:tag w:val="Représentant légal de l'organisme"/>
          <w:id w:val="-2049065265"/>
          <w:placeholder>
            <w:docPart w:val="DefaultPlaceholder_1082065158"/>
          </w:placeholder>
          <w:showingPlcHdr/>
        </w:sdtPr>
        <w:sdtEndPr/>
        <w:sdtContent>
          <w:r>
            <w:rPr>
              <w:rStyle w:val="Tekstvantijdelijkeaanduiding"/>
            </w:rPr>
            <w:t>Klik hier om tekst te typen.</w:t>
          </w:r>
        </w:sdtContent>
      </w:sdt>
      <w:r>
        <w:rPr>
          <w:b/>
        </w:rPr>
        <w:br/>
      </w:r>
      <w:sdt>
        <w:sdtPr>
          <w:rPr>
            <w:b/>
          </w:rPr>
          <w:alias w:val="Functie"/>
          <w:tag w:val="Fonction"/>
          <w:id w:val="-152913934"/>
          <w:placeholder>
            <w:docPart w:val="DefaultPlaceholder_1082065158"/>
          </w:placeholder>
          <w:showingPlcHdr/>
        </w:sdtPr>
        <w:sdtEndPr/>
        <w:sdtContent>
          <w:r>
            <w:rPr>
              <w:rStyle w:val="Tekstvantijdelijkeaanduiding"/>
            </w:rPr>
            <w:t>Klik hier om tekst te typen.</w:t>
          </w:r>
        </w:sdtContent>
      </w:sdt>
    </w:p>
    <w:p w14:paraId="14D17E6E" w14:textId="77777777" w:rsidR="00E418F2" w:rsidRPr="00E418F2" w:rsidRDefault="000D7E06" w:rsidP="00E418F2">
      <w:pPr>
        <w:jc w:val="right"/>
        <w:rPr>
          <w:b/>
        </w:rPr>
      </w:pPr>
      <w:r>
        <w:rPr>
          <w:b/>
          <w:bCs/>
        </w:rPr>
        <w:t>Datum:</w:t>
      </w:r>
      <w:r>
        <w:t xml:space="preserve"> </w:t>
      </w:r>
      <w:sdt>
        <w:sdtPr>
          <w:rPr>
            <w:b/>
          </w:rPr>
          <w:id w:val="1611859508"/>
          <w:showingPlcHdr/>
          <w:date>
            <w:dateFormat w:val="d/MM/yyyy"/>
            <w:lid w:val="nl-NL"/>
            <w:storeMappedDataAs w:val="dateTime"/>
            <w:calendar w:val="gregorian"/>
          </w:date>
        </w:sdtPr>
        <w:sdtEndPr/>
        <w:sdtContent>
          <w:r>
            <w:rPr>
              <w:rStyle w:val="Tekstvantijdelijkeaanduiding"/>
            </w:rPr>
            <w:t>Klik hier om een datum in te voeren.</w:t>
          </w:r>
        </w:sdtContent>
      </w:sdt>
    </w:p>
    <w:p w14:paraId="43EC0699" w14:textId="77777777" w:rsidR="00E418F2" w:rsidRDefault="00E418F2" w:rsidP="000D7E06">
      <w:pPr>
        <w:jc w:val="right"/>
      </w:pPr>
    </w:p>
    <w:p w14:paraId="50C5F4BF" w14:textId="77777777" w:rsidR="009C7122" w:rsidRDefault="009C7122" w:rsidP="000D7E06">
      <w:pPr>
        <w:jc w:val="right"/>
      </w:pPr>
    </w:p>
    <w:p w14:paraId="554B2312" w14:textId="77777777" w:rsidR="009C7122" w:rsidRDefault="009C7122" w:rsidP="000D7E06">
      <w:pPr>
        <w:jc w:val="right"/>
      </w:pPr>
    </w:p>
    <w:p w14:paraId="3E8D41A8" w14:textId="77777777" w:rsidR="009C7122" w:rsidRDefault="009C7122" w:rsidP="000D7E06">
      <w:pPr>
        <w:jc w:val="right"/>
      </w:pPr>
    </w:p>
    <w:p w14:paraId="4C1C94E2" w14:textId="77777777" w:rsidR="009C7122" w:rsidRDefault="009C7122" w:rsidP="000D7E06">
      <w:pPr>
        <w:jc w:val="right"/>
      </w:pPr>
      <w:r>
        <w:t>Handtekening</w:t>
      </w:r>
    </w:p>
    <w:p w14:paraId="7F888D8C" w14:textId="77777777" w:rsidR="00E418F2" w:rsidRPr="00E418F2" w:rsidRDefault="00E418F2" w:rsidP="00E418F2"/>
    <w:sectPr w:rsidR="00E418F2" w:rsidRPr="00E418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220E7" w14:textId="77777777" w:rsidR="00E418F2" w:rsidRDefault="00E418F2" w:rsidP="00E418F2">
      <w:pPr>
        <w:spacing w:after="0" w:line="240" w:lineRule="auto"/>
      </w:pPr>
      <w:r>
        <w:separator/>
      </w:r>
    </w:p>
  </w:endnote>
  <w:endnote w:type="continuationSeparator" w:id="0">
    <w:p w14:paraId="2AED093D" w14:textId="77777777" w:rsidR="00E418F2" w:rsidRDefault="00E418F2" w:rsidP="00E41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F6ED3" w14:textId="77777777" w:rsidR="00E418F2" w:rsidRDefault="00E418F2" w:rsidP="00E418F2">
      <w:pPr>
        <w:spacing w:after="0" w:line="240" w:lineRule="auto"/>
      </w:pPr>
      <w:r>
        <w:separator/>
      </w:r>
    </w:p>
  </w:footnote>
  <w:footnote w:type="continuationSeparator" w:id="0">
    <w:p w14:paraId="11B56A6A" w14:textId="77777777" w:rsidR="00E418F2" w:rsidRDefault="00E418F2" w:rsidP="00E41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B25B6"/>
    <w:multiLevelType w:val="hybridMultilevel"/>
    <w:tmpl w:val="9DF68806"/>
    <w:lvl w:ilvl="0" w:tplc="BA18CA1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688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DQyMzY3s7C0MDFQ0lEKTi0uzszPAykwqgUA2wUh2CwAAAA="/>
  </w:docVars>
  <w:rsids>
    <w:rsidRoot w:val="00E418F2"/>
    <w:rsid w:val="000D7E06"/>
    <w:rsid w:val="001838F7"/>
    <w:rsid w:val="001C5F12"/>
    <w:rsid w:val="00205C79"/>
    <w:rsid w:val="00281EEC"/>
    <w:rsid w:val="00310BC4"/>
    <w:rsid w:val="003444D9"/>
    <w:rsid w:val="003645D6"/>
    <w:rsid w:val="0064583B"/>
    <w:rsid w:val="006971FE"/>
    <w:rsid w:val="00745748"/>
    <w:rsid w:val="007E45CE"/>
    <w:rsid w:val="00866F4E"/>
    <w:rsid w:val="009C7122"/>
    <w:rsid w:val="00A94E55"/>
    <w:rsid w:val="00E418F2"/>
    <w:rsid w:val="00F2377C"/>
    <w:rsid w:val="00F979F2"/>
    <w:rsid w:val="00FD3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9908E7"/>
  <w15:docId w15:val="{97B87508-4FEF-4DF1-9B56-5B6EAC985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418F2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E418F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E418F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nl-NL"/>
    </w:rPr>
  </w:style>
  <w:style w:type="paragraph" w:styleId="Lijstalinea">
    <w:name w:val="List Paragraph"/>
    <w:basedOn w:val="Standaard"/>
    <w:uiPriority w:val="34"/>
    <w:qFormat/>
    <w:rsid w:val="00E418F2"/>
    <w:pPr>
      <w:ind w:left="720"/>
      <w:contextualSpacing/>
    </w:pPr>
  </w:style>
  <w:style w:type="table" w:styleId="Tabelraster">
    <w:name w:val="Table Grid"/>
    <w:basedOn w:val="Standaardtabel"/>
    <w:uiPriority w:val="59"/>
    <w:rsid w:val="00E41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E418F2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E418F2"/>
    <w:rPr>
      <w:sz w:val="20"/>
      <w:szCs w:val="20"/>
      <w:lang w:val="nl-NL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E418F2"/>
    <w:rPr>
      <w:vertAlign w:val="superscript"/>
    </w:rPr>
  </w:style>
  <w:style w:type="character" w:styleId="Tekstvantijdelijkeaanduiding">
    <w:name w:val="Placeholder Text"/>
    <w:basedOn w:val="Standaardalinea-lettertype"/>
    <w:uiPriority w:val="99"/>
    <w:semiHidden/>
    <w:rsid w:val="00E418F2"/>
    <w:rPr>
      <w:color w:val="80808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457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45748"/>
    <w:rPr>
      <w:rFonts w:ascii="Tahoma" w:hAnsi="Tahoma" w:cs="Tahoma"/>
      <w:sz w:val="16"/>
      <w:szCs w:val="16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30AA077-B765-4188-8547-1F4FAE635093}"/>
      </w:docPartPr>
      <w:docPartBody>
        <w:p w:rsidR="004A3599" w:rsidRDefault="00941577">
          <w:r>
            <w:rPr>
              <w:rStyle w:val="Tekstvantijdelijkeaanduiding"/>
            </w:rPr>
            <w:t>Klik hier om tekst te typen.</w:t>
          </w:r>
        </w:p>
      </w:docPartBody>
    </w:docPart>
    <w:docPart>
      <w:docPartPr>
        <w:name w:val="AAC0F672E7ED4DD586E0DC03E563E6A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9AB6392-F243-4953-ABD1-6E56B3109090}"/>
      </w:docPartPr>
      <w:docPartBody>
        <w:p w:rsidR="00F638EF" w:rsidRDefault="00044633" w:rsidP="00044633">
          <w:r>
            <w:rPr>
              <w:rStyle w:val="Tekstvantijdelijkeaanduiding"/>
            </w:rPr>
            <w:t>Klik hier om tekst te typen.</w:t>
          </w:r>
        </w:p>
      </w:docPartBody>
    </w:docPart>
    <w:docPart>
      <w:docPartPr>
        <w:name w:val="672B12226C4B473BA53C1BAA8E070EF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A5EB989-1C53-4958-88B7-C7D9E8FBE5FA}"/>
      </w:docPartPr>
      <w:docPartBody>
        <w:p w:rsidR="00F638EF" w:rsidRDefault="00044633" w:rsidP="00044633">
          <w:r>
            <w:rPr>
              <w:rStyle w:val="Tekstvantijdelijkeaanduiding"/>
            </w:rPr>
            <w:t>Klik hier om tekst te typen.</w:t>
          </w:r>
        </w:p>
      </w:docPartBody>
    </w:docPart>
    <w:docPart>
      <w:docPartPr>
        <w:name w:val="5C7015CC371740CB9867B0FC760C7B9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CD5F522-1BDD-4551-9CE6-4CF72C645384}"/>
      </w:docPartPr>
      <w:docPartBody>
        <w:p w:rsidR="00F638EF" w:rsidRDefault="00044633" w:rsidP="00044633">
          <w:r>
            <w:rPr>
              <w:rStyle w:val="Tekstvantijdelijkeaanduiding"/>
            </w:rPr>
            <w:t>Klik hier om tekst te typen.</w:t>
          </w:r>
        </w:p>
      </w:docPartBody>
    </w:docPart>
    <w:docPart>
      <w:docPartPr>
        <w:name w:val="7E088C94D9E64357B6A876793FC87E9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28B306F-09D9-412D-90A7-82F4BA822D55}"/>
      </w:docPartPr>
      <w:docPartBody>
        <w:p w:rsidR="00F638EF" w:rsidRDefault="00044633" w:rsidP="00044633">
          <w:r>
            <w:rPr>
              <w:rStyle w:val="Tekstvantijdelijkeaanduiding"/>
            </w:rPr>
            <w:t>Klik hier om tekst te typen.</w:t>
          </w:r>
        </w:p>
      </w:docPartBody>
    </w:docPart>
    <w:docPart>
      <w:docPartPr>
        <w:name w:val="217AFF3A968C4B5F9D445449A04E44E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618F398-DDD2-4350-8AAA-BF85646FD565}"/>
      </w:docPartPr>
      <w:docPartBody>
        <w:p w:rsidR="00F638EF" w:rsidRDefault="00044633" w:rsidP="00044633">
          <w:r>
            <w:rPr>
              <w:rStyle w:val="Tekstvantijdelijkeaanduiding"/>
            </w:rPr>
            <w:t>Klik hier om tekst te typen.</w:t>
          </w:r>
        </w:p>
      </w:docPartBody>
    </w:docPart>
    <w:docPart>
      <w:docPartPr>
        <w:name w:val="250100A5BC28415BACF7EB40EC6FA5D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73852117-8CC7-4FD4-A2AD-A04B2D595C4E}"/>
      </w:docPartPr>
      <w:docPartBody>
        <w:p w:rsidR="00483E6F" w:rsidRDefault="00FB05B7" w:rsidP="00FB05B7">
          <w:pPr>
            <w:pStyle w:val="250100A5BC28415BACF7EB40EC6FA5D0"/>
          </w:pPr>
          <w:r>
            <w:rPr>
              <w:rStyle w:val="Tekstvantijdelijkeaanduiding"/>
            </w:rPr>
            <w:t>Klik hier om tekst te typ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41577"/>
    <w:rsid w:val="00044633"/>
    <w:rsid w:val="00483E6F"/>
    <w:rsid w:val="004A3599"/>
    <w:rsid w:val="00941577"/>
    <w:rsid w:val="00F638EF"/>
    <w:rsid w:val="00FB0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FB05B7"/>
    <w:rPr>
      <w:color w:val="808080"/>
    </w:rPr>
  </w:style>
  <w:style w:type="paragraph" w:customStyle="1" w:styleId="250100A5BC28415BACF7EB40EC6FA5D0">
    <w:name w:val="250100A5BC28415BACF7EB40EC6FA5D0"/>
    <w:rsid w:val="00FB05B7"/>
    <w:pPr>
      <w:spacing w:after="160" w:line="259" w:lineRule="auto"/>
    </w:pPr>
    <w:rPr>
      <w:lang w:val="nl-BE" w:eastAsia="nl-B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6FD8A-9557-440C-A640-71CA141BE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399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SPF/FOD Economie</Company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CHE Charles-Hubert</dc:creator>
  <cp:lastModifiedBy>Erik Meersseman (FOD Economie - SPF Economie)</cp:lastModifiedBy>
  <cp:revision>8</cp:revision>
  <dcterms:created xsi:type="dcterms:W3CDTF">2019-03-25T06:58:00Z</dcterms:created>
  <dcterms:modified xsi:type="dcterms:W3CDTF">2023-08-24T08:32:00Z</dcterms:modified>
</cp:coreProperties>
</file>